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12AD7EF2" w14:textId="77777777" w:rsidR="009C0780" w:rsidRDefault="009C0780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9C0780">
        <w:rPr>
          <w:rFonts w:ascii="Calibri" w:eastAsia="Calibri" w:hAnsi="Calibri" w:cs="Calibri"/>
          <w:color w:val="017564"/>
          <w:w w:val="105"/>
          <w:sz w:val="28"/>
          <w:lang w:val="en-US"/>
        </w:rPr>
        <w:t>ALL PURPOSE TEMPERATURE TRANSMITTER WITH LCD</w:t>
      </w:r>
    </w:p>
    <w:p w14:paraId="6A714E0C" w14:textId="43743A50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9C0780">
        <w:rPr>
          <w:rFonts w:ascii="Calibri" w:eastAsia="Calibri" w:hAnsi="Calibri" w:cs="Calibri"/>
          <w:color w:val="7E7E7E"/>
          <w:lang w:val="en-US"/>
        </w:rPr>
        <w:t>D</w:t>
      </w:r>
      <w:r>
        <w:rPr>
          <w:rFonts w:ascii="Calibri" w:eastAsia="Calibri" w:hAnsi="Calibri" w:cs="Calibri"/>
          <w:color w:val="7E7E7E"/>
          <w:lang w:val="en-US"/>
        </w:rPr>
        <w:t xml:space="preserve">AP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7051B69F" w14:textId="77777777" w:rsidR="00BC7431" w:rsidRDefault="00BC7431" w:rsidP="00BC7431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BC743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TDAP series incorporates a precision platinu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C743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TD encapsulated in a 6 mm (0.236”) OD, 304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C743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tainless steel probe and is available in variou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C743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ngths. All probes provide excellent heat transfer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C743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st response and resist moisture penetration. Th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C743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ansmitter provides a high accuracy signal with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C743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cellent long-term stability, low hysteresis and fas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C743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esponse. It is available with various scaled ranges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C743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 hinged and gasketed Polycarbonate enclosure 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C743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luded, and an LCD is provided in either °C or °F.</w:t>
      </w:r>
    </w:p>
    <w:p w14:paraId="0F5E9CF7" w14:textId="09D7E8E7" w:rsidR="00AE3CA4" w:rsidRPr="004E3C65" w:rsidRDefault="00391455" w:rsidP="00BC7431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BE66D87" w14:textId="6F7044E1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410F4C8C" w14:textId="0311E68F" w:rsidR="00C5276E" w:rsidRDefault="00C5276E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Thermowell adapters 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2DD65E6E" w14:textId="77777777" w:rsidR="005D7456" w:rsidRDefault="005D7456" w:rsidP="005D7456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13F16972" w14:textId="77777777" w:rsidR="005D7456" w:rsidRDefault="005D7456" w:rsidP="005D7456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2F66F8D5" w14:textId="77777777" w:rsidR="005D7456" w:rsidRDefault="005D7456" w:rsidP="005D7456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1C64C29F" w14:textId="77777777" w:rsidR="005D7456" w:rsidRDefault="005D7456" w:rsidP="005D7456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608B0CED" w14:textId="77777777" w:rsidR="005D7456" w:rsidRDefault="005D7456" w:rsidP="005D7456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517BBEA8" w14:textId="77777777" w:rsidR="005D7456" w:rsidRDefault="005D7456" w:rsidP="005D7456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134E15B7" w14:textId="77777777" w:rsidR="005D7456" w:rsidRDefault="005D7456" w:rsidP="005D7456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35A3C96D" w14:textId="77777777" w:rsidR="005D7456" w:rsidRDefault="005D7456" w:rsidP="005D7456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must be 6mm O.D 304 stainless steel, of different lengths to cover between 1/3 to 2/3 of duct width</w:t>
      </w:r>
    </w:p>
    <w:p w14:paraId="67731A0F" w14:textId="77777777" w:rsidR="005D7456" w:rsidRDefault="005D7456" w:rsidP="005D7456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ing range must be -40 to 100°C (-40 to 212°F)</w:t>
      </w:r>
    </w:p>
    <w:p w14:paraId="45BBABE2" w14:textId="77777777" w:rsidR="005D7456" w:rsidRDefault="005D7456" w:rsidP="005D7456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4BBDCF4C" w14:textId="77777777" w:rsidR="005D7456" w:rsidRDefault="005D7456" w:rsidP="005D7456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p w14:paraId="41CF8374" w14:textId="050839FE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</w:p>
    <w:tbl>
      <w:tblPr>
        <w:tblStyle w:val="TableGrid2"/>
        <w:tblpPr w:vertAnchor="text" w:horzAnchor="margin" w:tblpY="173"/>
        <w:tblOverlap w:val="never"/>
        <w:tblW w:w="10910" w:type="dxa"/>
        <w:tblInd w:w="0" w:type="dxa"/>
        <w:tblCellMar>
          <w:top w:w="20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3256"/>
        <w:gridCol w:w="7654"/>
      </w:tblGrid>
      <w:tr w:rsidR="00685800" w:rsidRPr="00685800" w14:paraId="5AA24C48" w14:textId="77777777" w:rsidTr="00685800">
        <w:trPr>
          <w:trHeight w:val="340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113484EB" w14:textId="77777777" w:rsidR="00685800" w:rsidRPr="00685800" w:rsidRDefault="00685800" w:rsidP="00685800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color w:val="FFFFFF" w:themeColor="background1"/>
                <w:szCs w:val="24"/>
                <w:lang w:val="en-CA"/>
              </w:rPr>
              <w:t>SPECIFICATIONS</w:t>
            </w:r>
          </w:p>
        </w:tc>
        <w:tc>
          <w:tcPr>
            <w:tcW w:w="7654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26DBD5B5" w14:textId="77777777" w:rsidR="00685800" w:rsidRPr="00685800" w:rsidRDefault="00685800" w:rsidP="00685800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</w:tr>
      <w:tr w:rsidR="00685800" w:rsidRPr="00685800" w14:paraId="4777E9D7" w14:textId="77777777" w:rsidTr="00685800">
        <w:trPr>
          <w:trHeight w:val="213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F554398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SENSOR TYPE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50EE51A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1000 Ω platinum RTD</w:t>
            </w:r>
          </w:p>
        </w:tc>
      </w:tr>
      <w:tr w:rsidR="00685800" w:rsidRPr="00685800" w14:paraId="4BC60396" w14:textId="77777777" w:rsidTr="00685800">
        <w:trPr>
          <w:trHeight w:val="212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E52BD50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SENSOR ACCURACY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7358898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±0.3°C (±0.54°F) @ 0°C (32°F)</w:t>
            </w:r>
          </w:p>
        </w:tc>
      </w:tr>
      <w:tr w:rsidR="00685800" w:rsidRPr="00685800" w14:paraId="42B94217" w14:textId="77777777" w:rsidTr="00685800">
        <w:trPr>
          <w:trHeight w:val="208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06847F91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PROBE SENSING RANGE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241E8AA3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-40 to 100°C (-40 to 212°F)</w:t>
            </w:r>
          </w:p>
        </w:tc>
      </w:tr>
      <w:tr w:rsidR="00685800" w:rsidRPr="00685800" w14:paraId="09664F70" w14:textId="77777777" w:rsidTr="00685800">
        <w:trPr>
          <w:trHeight w:val="208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8295302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WIRE MATERIAL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46247B9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PVC insulated, parallel bonded, 22 AWG</w:t>
            </w:r>
          </w:p>
        </w:tc>
      </w:tr>
      <w:tr w:rsidR="00685800" w:rsidRPr="00685800" w14:paraId="0F695A4C" w14:textId="77777777" w:rsidTr="00685800">
        <w:trPr>
          <w:trHeight w:val="21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5023D40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PROBE MATERIAL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1F4979E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304 series stainless steel</w:t>
            </w:r>
          </w:p>
        </w:tc>
      </w:tr>
      <w:tr w:rsidR="00685800" w:rsidRPr="00685800" w14:paraId="6EA9994C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7B9DD8A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PROBE DIAMETER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074DF5C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6 mm (0.236”)</w:t>
            </w:r>
          </w:p>
        </w:tc>
      </w:tr>
      <w:tr w:rsidR="00685800" w:rsidRPr="00685800" w14:paraId="6031BF52" w14:textId="77777777" w:rsidTr="00685800">
        <w:trPr>
          <w:trHeight w:val="368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B6AE062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STANDARD LENGTHS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C0B7FC6" w14:textId="1FF16830" w:rsidR="00685800" w:rsidRPr="00685800" w:rsidRDefault="00685800" w:rsidP="00442EE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50, 100, 150, 200, 300, and 400 mm</w:t>
            </w:r>
            <w:r w:rsidR="00442EE0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</w:t>
            </w: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(2”, 4”, 6”, 8”, 12”, and 18”)</w:t>
            </w:r>
          </w:p>
        </w:tc>
      </w:tr>
      <w:tr w:rsidR="00685800" w:rsidRPr="00685800" w14:paraId="3A18BCA2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F85984F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MAXIMUM LOOP CURRENT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33101A3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20 mA</w:t>
            </w:r>
          </w:p>
        </w:tc>
      </w:tr>
      <w:tr w:rsidR="00685800" w:rsidRPr="00685800" w14:paraId="406A8C46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2095469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OUTPUT SIGNAL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AF83DE0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4-20 mA current loop, 0-5 Vdc, or 0-10 Vdc (factory configured)</w:t>
            </w:r>
          </w:p>
        </w:tc>
      </w:tr>
      <w:tr w:rsidR="00685800" w:rsidRPr="00685800" w14:paraId="3BC8E32F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294215C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TRANSMITTER ACCURACY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7D0AEA6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±0.2% of span, including linearity</w:t>
            </w:r>
          </w:p>
        </w:tc>
      </w:tr>
      <w:tr w:rsidR="00685800" w:rsidRPr="00685800" w14:paraId="6CA3A13E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4C0437D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POWER SUPPLY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EE9DBD6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15-30 Vdc or 12-28 Vac</w:t>
            </w:r>
          </w:p>
        </w:tc>
      </w:tr>
      <w:tr w:rsidR="00685800" w:rsidRPr="00685800" w14:paraId="460CFAE6" w14:textId="77777777" w:rsidTr="00685800">
        <w:trPr>
          <w:trHeight w:val="368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C6DB524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CONSUMPTION (MAX)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7E7B800" w14:textId="77777777" w:rsidR="00685800" w:rsidRDefault="00685800" w:rsidP="00685800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Current:</w:t>
            </w: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20 mA </w:t>
            </w:r>
          </w:p>
          <w:p w14:paraId="77CB1C63" w14:textId="5E8B7A82" w:rsidR="00685800" w:rsidRPr="00685800" w:rsidRDefault="00685800" w:rsidP="00685800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Voltage:</w:t>
            </w: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11 mA</w:t>
            </w:r>
          </w:p>
        </w:tc>
      </w:tr>
      <w:tr w:rsidR="00685800" w:rsidRPr="00685800" w14:paraId="48334EB4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B0229FC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INPUT VOLTAGE EFFECT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D119FFC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Negligible over specified operating range</w:t>
            </w:r>
          </w:p>
        </w:tc>
      </w:tr>
      <w:tr w:rsidR="00685800" w:rsidRPr="00685800" w14:paraId="6DBA85C1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35F2628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PROTECTION CIRCUITRY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447B369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Reverse voltage protected and output limited</w:t>
            </w:r>
          </w:p>
        </w:tc>
      </w:tr>
      <w:tr w:rsidR="00685800" w:rsidRPr="00685800" w14:paraId="0193100C" w14:textId="77777777" w:rsidTr="00685800">
        <w:trPr>
          <w:trHeight w:val="368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7AA2950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OUTPUT DRIVE @ 24 VDC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5FFA0A1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Current:</w:t>
            </w: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700Ω max</w:t>
            </w:r>
          </w:p>
          <w:p w14:paraId="7AC20DA9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Voltage:</w:t>
            </w: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20,000Ω min</w:t>
            </w:r>
          </w:p>
        </w:tc>
      </w:tr>
      <w:tr w:rsidR="00685800" w:rsidRPr="00685800" w14:paraId="53FBE14E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1DB5562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LCD DISPLAY UNITS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6674CD8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°C or °F (factory configured)</w:t>
            </w:r>
          </w:p>
        </w:tc>
      </w:tr>
      <w:tr w:rsidR="00685800" w:rsidRPr="00685800" w14:paraId="5DFDACD6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0FF4EF9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DISPLAY RANGE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D854D91" w14:textId="009A94D6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3 digits for -88.8 to 888 as required</w:t>
            </w:r>
          </w:p>
        </w:tc>
      </w:tr>
      <w:tr w:rsidR="00685800" w:rsidRPr="00685800" w14:paraId="612C5D34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7DC6807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DISPLAY SIZE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D8FD007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38.1mm W x 16.5mm H (1.5” x 0.65”)</w:t>
            </w:r>
          </w:p>
        </w:tc>
      </w:tr>
      <w:tr w:rsidR="00685800" w:rsidRPr="00685800" w14:paraId="4F24D776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E008AB9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DIGIT HEIGHT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5D6DE8E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11.4mm (0.45”) plus °C/°F symbol</w:t>
            </w:r>
          </w:p>
        </w:tc>
      </w:tr>
      <w:tr w:rsidR="00685800" w:rsidRPr="00685800" w14:paraId="489ABE03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36A96AB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AMBIENT OPERATING RANGE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B22FEEE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0 to 50°C (32 to 122°F), 5 to 95 %RH</w:t>
            </w:r>
          </w:p>
        </w:tc>
      </w:tr>
      <w:tr w:rsidR="00685800" w:rsidRPr="00685800" w14:paraId="173159EB" w14:textId="77777777" w:rsidTr="00685800">
        <w:trPr>
          <w:trHeight w:val="368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37852DA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ENCLOSURE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A0F6643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B:</w:t>
            </w: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Grey polycarbonate UL94-V0, IP65 (NEMA 4X)</w:t>
            </w:r>
          </w:p>
          <w:p w14:paraId="6BD2F5EC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F:</w:t>
            </w: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Same as B with thread adapter (1/2” NPT to M16) and cable gland fitting</w:t>
            </w:r>
          </w:p>
        </w:tc>
      </w:tr>
      <w:tr w:rsidR="00685800" w:rsidRPr="00685800" w14:paraId="7F2698B3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B535786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WIRING CONNECTIONS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75190A4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Screw terminal block (14 to 22 AWG)</w:t>
            </w:r>
          </w:p>
        </w:tc>
      </w:tr>
      <w:tr w:rsidR="00685800" w:rsidRPr="00685800" w14:paraId="690A0355" w14:textId="77777777" w:rsidTr="00685800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6BD02EB" w14:textId="77777777" w:rsidR="00685800" w:rsidRPr="00685800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COUNTRY OF ORIGIN</w:t>
            </w:r>
          </w:p>
        </w:tc>
        <w:tc>
          <w:tcPr>
            <w:tcW w:w="765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C259677" w14:textId="77777777" w:rsidR="00685800" w:rsidRPr="00685800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szCs w:val="24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7C459B" w14:textId="77777777" w:rsidR="0006210F" w:rsidRDefault="0006210F" w:rsidP="00546523">
      <w:r>
        <w:separator/>
      </w:r>
    </w:p>
  </w:endnote>
  <w:endnote w:type="continuationSeparator" w:id="0">
    <w:p w14:paraId="64526156" w14:textId="77777777" w:rsidR="0006210F" w:rsidRDefault="0006210F" w:rsidP="00546523">
      <w:r>
        <w:continuationSeparator/>
      </w:r>
    </w:p>
  </w:endnote>
  <w:endnote w:type="continuationNotice" w:id="1">
    <w:p w14:paraId="3B47035A" w14:textId="77777777" w:rsidR="0006210F" w:rsidRDefault="000621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1255071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685800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F227BF">
                            <w:rPr>
                              <w:color w:val="FFFFFF" w:themeColor="background1"/>
                              <w:sz w:val="16"/>
                            </w:rPr>
                            <w:t>A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1255071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685800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F227BF">
                      <w:rPr>
                        <w:color w:val="FFFFFF" w:themeColor="background1"/>
                        <w:sz w:val="16"/>
                      </w:rPr>
                      <w:t>AP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6A5AF" w14:textId="77777777" w:rsidR="0006210F" w:rsidRDefault="0006210F" w:rsidP="00546523">
      <w:r>
        <w:separator/>
      </w:r>
    </w:p>
  </w:footnote>
  <w:footnote w:type="continuationSeparator" w:id="0">
    <w:p w14:paraId="39A652B6" w14:textId="77777777" w:rsidR="0006210F" w:rsidRDefault="0006210F" w:rsidP="00546523">
      <w:r>
        <w:continuationSeparator/>
      </w:r>
    </w:p>
  </w:footnote>
  <w:footnote w:type="continuationNotice" w:id="1">
    <w:p w14:paraId="2A652355" w14:textId="77777777" w:rsidR="0006210F" w:rsidRDefault="000621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26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4"/>
  </w:num>
  <w:num w:numId="13">
    <w:abstractNumId w:val="13"/>
  </w:num>
  <w:num w:numId="14">
    <w:abstractNumId w:val="6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28"/>
  </w:num>
  <w:num w:numId="23">
    <w:abstractNumId w:val="23"/>
  </w:num>
  <w:num w:numId="24">
    <w:abstractNumId w:val="14"/>
  </w:num>
  <w:num w:numId="25">
    <w:abstractNumId w:val="11"/>
  </w:num>
  <w:num w:numId="26">
    <w:abstractNumId w:val="27"/>
  </w:num>
  <w:num w:numId="27">
    <w:abstractNumId w:val="25"/>
  </w:num>
  <w:num w:numId="28">
    <w:abstractNumId w:val="8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4FANoWQ30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210F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C77C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42EE0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6D2"/>
    <w:rsid w:val="005B0327"/>
    <w:rsid w:val="005B104B"/>
    <w:rsid w:val="005C461C"/>
    <w:rsid w:val="005C5757"/>
    <w:rsid w:val="005C7DAF"/>
    <w:rsid w:val="005D0FEB"/>
    <w:rsid w:val="005D268D"/>
    <w:rsid w:val="005D7456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2676A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431"/>
    <w:rsid w:val="00BF10E5"/>
    <w:rsid w:val="00BF44C8"/>
    <w:rsid w:val="00C02023"/>
    <w:rsid w:val="00C02C16"/>
    <w:rsid w:val="00C157C5"/>
    <w:rsid w:val="00C258CB"/>
    <w:rsid w:val="00C333D5"/>
    <w:rsid w:val="00C34FF9"/>
    <w:rsid w:val="00C44292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2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37</cp:revision>
  <cp:lastPrinted>2019-12-14T14:35:00Z</cp:lastPrinted>
  <dcterms:created xsi:type="dcterms:W3CDTF">2020-02-28T18:36:00Z</dcterms:created>
  <dcterms:modified xsi:type="dcterms:W3CDTF">2020-08-14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DAP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